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B34ABAF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A72C9">
        <w:rPr>
          <w:rFonts w:asciiTheme="minorHAnsi" w:hAnsiTheme="minorHAnsi" w:cstheme="minorHAnsi"/>
          <w:bCs/>
          <w:sz w:val="22"/>
          <w:szCs w:val="22"/>
        </w:rPr>
        <w:t>materac przeciwodleżynowy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– </w:t>
      </w:r>
      <w:r w:rsidR="00AA72C9">
        <w:rPr>
          <w:rFonts w:asciiTheme="minorHAnsi" w:hAnsiTheme="minorHAnsi" w:cstheme="minorHAnsi"/>
          <w:bCs/>
          <w:sz w:val="22"/>
          <w:szCs w:val="22"/>
        </w:rPr>
        <w:t>7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4119C330" w:rsidR="00476F6D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76F6D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D5009F5" w:rsidR="00476F6D" w:rsidRPr="00596BFD" w:rsidRDefault="00AA72C9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E54AE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54AE7" w:rsidRPr="00E54AE7">
              <w:rPr>
                <w:rFonts w:asciiTheme="minorHAnsi" w:hAnsiTheme="minorHAnsi" w:cstheme="minorHAnsi"/>
                <w:sz w:val="20"/>
                <w:szCs w:val="20"/>
              </w:rPr>
              <w:t xml:space="preserve">(+/-5%) </w:t>
            </w:r>
            <w:r w:rsidR="008831C1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195 x 90 x 6,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54DE" w:rsidRPr="00CB152B" w14:paraId="524E274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9C51" w14:textId="2B37BECA" w:rsidR="002254DE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2254D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106" w14:textId="01C2ECBE" w:rsidR="002254DE" w:rsidRPr="002254DE" w:rsidRDefault="00AA72C9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teriał: </w:t>
            </w:r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PV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3599" w14:textId="77777777" w:rsidR="002254DE" w:rsidRPr="00CB152B" w:rsidRDefault="002254DE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124070C6" w:rsidR="00E034C7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E034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534721C6" w:rsidR="00E034C7" w:rsidRPr="00D6364A" w:rsidRDefault="00AA72C9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lość komór: </w:t>
            </w:r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13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2682C037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452FD" w14:textId="164D7907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085CE" w14:textId="3D32066A" w:rsidR="00AA72C9" w:rsidRPr="0025401E" w:rsidRDefault="00AA72C9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ykl pracy: </w:t>
            </w:r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12 min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1E22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40352172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F41D2" w14:textId="2C605D85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CF845" w14:textId="24DBB836" w:rsidR="00AA72C9" w:rsidRPr="0025401E" w:rsidRDefault="00AA72C9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lość pompowanego powietrza: </w:t>
            </w:r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8 l/min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D46E2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6E3006E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F8384" w14:textId="6376EF86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521C9" w14:textId="78105EDB" w:rsidR="00AA72C9" w:rsidRPr="0025401E" w:rsidRDefault="00AA72C9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materaca: </w:t>
            </w:r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2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1D1F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17719EBC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D480" w14:textId="3362C1A6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F615" w14:textId="491F053D" w:rsidR="00AA72C9" w:rsidRPr="0025401E" w:rsidRDefault="00AA72C9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x. Obciążenie: </w:t>
            </w:r>
            <w:bookmarkStart w:id="0" w:name="_GoBack"/>
            <w:bookmarkEnd w:id="0"/>
            <w:r w:rsidRPr="00AA72C9">
              <w:rPr>
                <w:rFonts w:asciiTheme="minorHAnsi" w:hAnsiTheme="minorHAnsi" w:cstheme="minorHAnsi"/>
                <w:sz w:val="20"/>
                <w:szCs w:val="20"/>
              </w:rPr>
              <w:t>14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B7DAF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97719" w14:textId="77777777" w:rsidR="00DD5647" w:rsidRDefault="00DD5647" w:rsidP="00DF1622">
      <w:r>
        <w:separator/>
      </w:r>
    </w:p>
  </w:endnote>
  <w:endnote w:type="continuationSeparator" w:id="0">
    <w:p w14:paraId="160AC5CD" w14:textId="77777777" w:rsidR="00DD5647" w:rsidRDefault="00DD5647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0E9A733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4AE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86EFE" w14:textId="77777777" w:rsidR="00DD5647" w:rsidRDefault="00DD5647" w:rsidP="00DF1622">
      <w:r>
        <w:separator/>
      </w:r>
    </w:p>
  </w:footnote>
  <w:footnote w:type="continuationSeparator" w:id="0">
    <w:p w14:paraId="14092592" w14:textId="77777777" w:rsidR="00DD5647" w:rsidRDefault="00DD5647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254DE"/>
    <w:rsid w:val="00244238"/>
    <w:rsid w:val="0025401E"/>
    <w:rsid w:val="0026160D"/>
    <w:rsid w:val="0028306A"/>
    <w:rsid w:val="002A0EBF"/>
    <w:rsid w:val="002B2A36"/>
    <w:rsid w:val="002F1357"/>
    <w:rsid w:val="002F260D"/>
    <w:rsid w:val="0032288B"/>
    <w:rsid w:val="00343C19"/>
    <w:rsid w:val="00360AA9"/>
    <w:rsid w:val="00363CC0"/>
    <w:rsid w:val="00371B1F"/>
    <w:rsid w:val="00372974"/>
    <w:rsid w:val="00386A10"/>
    <w:rsid w:val="003A3F79"/>
    <w:rsid w:val="003B1D43"/>
    <w:rsid w:val="003B517C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66218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831C1"/>
    <w:rsid w:val="008F7993"/>
    <w:rsid w:val="00904D33"/>
    <w:rsid w:val="00965F24"/>
    <w:rsid w:val="00990E2A"/>
    <w:rsid w:val="009E10BA"/>
    <w:rsid w:val="00A023DB"/>
    <w:rsid w:val="00A205E8"/>
    <w:rsid w:val="00A530BD"/>
    <w:rsid w:val="00A54F88"/>
    <w:rsid w:val="00A75151"/>
    <w:rsid w:val="00AA72C9"/>
    <w:rsid w:val="00AB2A0C"/>
    <w:rsid w:val="00AB35D9"/>
    <w:rsid w:val="00AD6068"/>
    <w:rsid w:val="00B02101"/>
    <w:rsid w:val="00B0234B"/>
    <w:rsid w:val="00B4685F"/>
    <w:rsid w:val="00B54F87"/>
    <w:rsid w:val="00BB0763"/>
    <w:rsid w:val="00BB25BB"/>
    <w:rsid w:val="00BE54B7"/>
    <w:rsid w:val="00C142B8"/>
    <w:rsid w:val="00C608C6"/>
    <w:rsid w:val="00C61C27"/>
    <w:rsid w:val="00C72AF1"/>
    <w:rsid w:val="00C73C8F"/>
    <w:rsid w:val="00C74500"/>
    <w:rsid w:val="00C95360"/>
    <w:rsid w:val="00C965D2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D5647"/>
    <w:rsid w:val="00DE6915"/>
    <w:rsid w:val="00DF1622"/>
    <w:rsid w:val="00E034C7"/>
    <w:rsid w:val="00E54AE7"/>
    <w:rsid w:val="00E9357A"/>
    <w:rsid w:val="00EA2CB6"/>
    <w:rsid w:val="00EB4831"/>
    <w:rsid w:val="00F004AE"/>
    <w:rsid w:val="00F17659"/>
    <w:rsid w:val="00F4226E"/>
    <w:rsid w:val="00F5198F"/>
    <w:rsid w:val="00F96D1A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25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36</cp:revision>
  <cp:lastPrinted>2020-11-23T06:37:00Z</cp:lastPrinted>
  <dcterms:created xsi:type="dcterms:W3CDTF">2022-05-27T07:39:00Z</dcterms:created>
  <dcterms:modified xsi:type="dcterms:W3CDTF">2022-06-02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